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3DD67" w14:textId="77777777" w:rsidR="000C1F22" w:rsidRPr="00C51139" w:rsidRDefault="000C1F22" w:rsidP="000C1F22">
      <w:pPr>
        <w:widowControl w:val="0"/>
        <w:overflowPunct w:val="0"/>
        <w:autoSpaceDE w:val="0"/>
        <w:autoSpaceDN w:val="0"/>
        <w:adjustRightInd w:val="0"/>
        <w:jc w:val="both"/>
        <w:textAlignment w:val="baseline"/>
        <w:rPr>
          <w:sz w:val="28"/>
          <w:szCs w:val="28"/>
        </w:rPr>
      </w:pPr>
      <w:r w:rsidRPr="00C51139">
        <w:rPr>
          <w:sz w:val="28"/>
          <w:szCs w:val="28"/>
        </w:rPr>
        <w:t>Київський національний університет технологій та дизайну</w:t>
      </w:r>
    </w:p>
    <w:p w14:paraId="54415CFB" w14:textId="77777777" w:rsidR="000C1F22" w:rsidRPr="00C51139" w:rsidRDefault="000C1F22" w:rsidP="000C1F22">
      <w:pPr>
        <w:widowControl w:val="0"/>
        <w:tabs>
          <w:tab w:val="left" w:pos="367"/>
          <w:tab w:val="left" w:pos="554"/>
        </w:tabs>
        <w:jc w:val="both"/>
        <w:rPr>
          <w:sz w:val="28"/>
          <w:szCs w:val="28"/>
        </w:rPr>
      </w:pPr>
    </w:p>
    <w:p w14:paraId="6A98FB99" w14:textId="77777777" w:rsidR="000C1F22" w:rsidRPr="00C51139" w:rsidRDefault="000C1F22" w:rsidP="000C1F22">
      <w:pPr>
        <w:widowControl w:val="0"/>
        <w:overflowPunct w:val="0"/>
        <w:autoSpaceDE w:val="0"/>
        <w:autoSpaceDN w:val="0"/>
        <w:adjustRightInd w:val="0"/>
        <w:jc w:val="both"/>
        <w:textAlignment w:val="baseline"/>
        <w:rPr>
          <w:sz w:val="28"/>
          <w:szCs w:val="28"/>
          <w:lang w:val="ru-RU"/>
        </w:rPr>
      </w:pPr>
      <w:r w:rsidRPr="00C51139">
        <w:rPr>
          <w:sz w:val="28"/>
          <w:szCs w:val="28"/>
        </w:rPr>
        <w:t>Склад спеціалізованої вченої ради Д 26.102.0</w:t>
      </w:r>
      <w:r w:rsidRPr="00C51139">
        <w:rPr>
          <w:sz w:val="28"/>
          <w:szCs w:val="28"/>
          <w:lang w:val="ru-RU"/>
        </w:rPr>
        <w:t>7</w:t>
      </w:r>
    </w:p>
    <w:p w14:paraId="27087F16" w14:textId="77777777" w:rsidR="00986D32" w:rsidRPr="00C51139" w:rsidRDefault="005E288F" w:rsidP="00C86B5D">
      <w:pPr>
        <w:pStyle w:val="a3"/>
        <w:widowControl w:val="0"/>
        <w:tabs>
          <w:tab w:val="left" w:pos="1134"/>
        </w:tabs>
        <w:ind w:left="360"/>
        <w:jc w:val="both"/>
        <w:rPr>
          <w:sz w:val="28"/>
          <w:szCs w:val="28"/>
        </w:rPr>
      </w:pPr>
      <w:r w:rsidRPr="00C51139">
        <w:rPr>
          <w:sz w:val="28"/>
          <w:szCs w:val="28"/>
        </w:rPr>
        <w:t>Голова ради:</w:t>
      </w:r>
      <w:r w:rsidR="00986D32" w:rsidRPr="00C51139">
        <w:rPr>
          <w:sz w:val="28"/>
          <w:szCs w:val="28"/>
        </w:rPr>
        <w:t xml:space="preserve"> </w:t>
      </w:r>
    </w:p>
    <w:p w14:paraId="0C0029F7" w14:textId="3D2779E4" w:rsidR="00986D32" w:rsidRPr="00C51139" w:rsidRDefault="009E2E71" w:rsidP="00C86B5D">
      <w:pPr>
        <w:pStyle w:val="a3"/>
        <w:widowControl w:val="0"/>
        <w:numPr>
          <w:ilvl w:val="0"/>
          <w:numId w:val="12"/>
        </w:numPr>
        <w:tabs>
          <w:tab w:val="left" w:pos="1134"/>
        </w:tabs>
        <w:jc w:val="both"/>
        <w:rPr>
          <w:sz w:val="28"/>
          <w:szCs w:val="28"/>
        </w:rPr>
      </w:pPr>
      <w:r w:rsidRPr="00C51139">
        <w:rPr>
          <w:sz w:val="28"/>
          <w:szCs w:val="28"/>
        </w:rPr>
        <w:t>Кротова Тетяна Федорівна</w:t>
      </w:r>
      <w:r w:rsidR="00986D32" w:rsidRPr="00C51139">
        <w:rPr>
          <w:sz w:val="28"/>
          <w:szCs w:val="28"/>
        </w:rPr>
        <w:t xml:space="preserve">, доктор </w:t>
      </w:r>
      <w:r w:rsidRPr="00C51139">
        <w:rPr>
          <w:sz w:val="28"/>
          <w:szCs w:val="28"/>
        </w:rPr>
        <w:t>мистецтвознавства</w:t>
      </w:r>
      <w:r w:rsidR="00986D32" w:rsidRPr="00C51139">
        <w:rPr>
          <w:sz w:val="28"/>
          <w:szCs w:val="28"/>
        </w:rPr>
        <w:t xml:space="preserve">, </w:t>
      </w:r>
      <w:r w:rsidR="009F6DA5" w:rsidRPr="00C51139">
        <w:rPr>
          <w:sz w:val="28"/>
          <w:szCs w:val="28"/>
        </w:rPr>
        <w:t>професор</w:t>
      </w:r>
      <w:r w:rsidR="00986D32" w:rsidRPr="00C51139">
        <w:rPr>
          <w:sz w:val="28"/>
          <w:szCs w:val="28"/>
        </w:rPr>
        <w:t xml:space="preserve">, професор кафедри, Київський національний університет технологій та дизайну, </w:t>
      </w:r>
      <w:r w:rsidR="002C0358" w:rsidRPr="00C51139">
        <w:rPr>
          <w:sz w:val="28"/>
          <w:szCs w:val="28"/>
        </w:rPr>
        <w:t xml:space="preserve">спеціальність </w:t>
      </w:r>
      <w:r w:rsidRPr="00C51139">
        <w:rPr>
          <w:sz w:val="28"/>
          <w:szCs w:val="28"/>
        </w:rPr>
        <w:t>17</w:t>
      </w:r>
      <w:r w:rsidR="002C0358" w:rsidRPr="00C51139">
        <w:rPr>
          <w:sz w:val="28"/>
          <w:szCs w:val="28"/>
        </w:rPr>
        <w:t>.</w:t>
      </w:r>
      <w:r w:rsidRPr="00C51139">
        <w:rPr>
          <w:sz w:val="28"/>
          <w:szCs w:val="28"/>
        </w:rPr>
        <w:t>00</w:t>
      </w:r>
      <w:r w:rsidR="002C0358" w:rsidRPr="00C51139">
        <w:rPr>
          <w:sz w:val="28"/>
          <w:szCs w:val="28"/>
        </w:rPr>
        <w:t>.</w:t>
      </w:r>
      <w:r w:rsidRPr="00C51139">
        <w:rPr>
          <w:sz w:val="28"/>
          <w:szCs w:val="28"/>
        </w:rPr>
        <w:t>07</w:t>
      </w:r>
      <w:r w:rsidR="002C0358" w:rsidRPr="00C51139">
        <w:rPr>
          <w:sz w:val="28"/>
          <w:szCs w:val="28"/>
        </w:rPr>
        <w:t>.</w:t>
      </w:r>
    </w:p>
    <w:p w14:paraId="39ED265D" w14:textId="77777777" w:rsidR="000C1F22" w:rsidRPr="00C51139" w:rsidRDefault="000C1F22" w:rsidP="00C86B5D">
      <w:pPr>
        <w:widowControl w:val="0"/>
        <w:tabs>
          <w:tab w:val="left" w:pos="367"/>
          <w:tab w:val="left" w:pos="554"/>
          <w:tab w:val="left" w:pos="993"/>
        </w:tabs>
        <w:ind w:left="360"/>
        <w:jc w:val="both"/>
        <w:rPr>
          <w:sz w:val="28"/>
          <w:szCs w:val="28"/>
        </w:rPr>
      </w:pPr>
    </w:p>
    <w:p w14:paraId="7E6B9228" w14:textId="6AB842F2" w:rsidR="00324BE6" w:rsidRPr="00830EF9" w:rsidRDefault="005E288F" w:rsidP="00C86B5D">
      <w:pPr>
        <w:widowControl w:val="0"/>
        <w:tabs>
          <w:tab w:val="left" w:pos="367"/>
          <w:tab w:val="left" w:pos="554"/>
          <w:tab w:val="left" w:pos="993"/>
        </w:tabs>
        <w:ind w:left="360"/>
        <w:jc w:val="both"/>
        <w:rPr>
          <w:sz w:val="28"/>
          <w:szCs w:val="28"/>
        </w:rPr>
      </w:pPr>
      <w:r w:rsidRPr="00830EF9">
        <w:rPr>
          <w:sz w:val="28"/>
          <w:szCs w:val="28"/>
        </w:rPr>
        <w:t>Заступник голови:</w:t>
      </w:r>
      <w:r w:rsidR="00523B25" w:rsidRPr="00830EF9">
        <w:rPr>
          <w:sz w:val="28"/>
          <w:szCs w:val="28"/>
        </w:rPr>
        <w:t xml:space="preserve"> </w:t>
      </w:r>
    </w:p>
    <w:p w14:paraId="7FD2FC4B" w14:textId="0269801F" w:rsidR="002C0358" w:rsidRPr="00830EF9" w:rsidRDefault="009E2E71" w:rsidP="00C86B5D">
      <w:pPr>
        <w:pStyle w:val="a3"/>
        <w:widowControl w:val="0"/>
        <w:numPr>
          <w:ilvl w:val="0"/>
          <w:numId w:val="12"/>
        </w:numPr>
        <w:tabs>
          <w:tab w:val="left" w:pos="360"/>
        </w:tabs>
        <w:jc w:val="both"/>
        <w:rPr>
          <w:sz w:val="28"/>
          <w:szCs w:val="28"/>
        </w:rPr>
      </w:pPr>
      <w:r w:rsidRPr="00830EF9">
        <w:rPr>
          <w:sz w:val="28"/>
          <w:szCs w:val="28"/>
        </w:rPr>
        <w:t xml:space="preserve">Пашкевич Калина </w:t>
      </w:r>
      <w:proofErr w:type="spellStart"/>
      <w:r w:rsidRPr="00830EF9">
        <w:rPr>
          <w:sz w:val="28"/>
          <w:szCs w:val="28"/>
        </w:rPr>
        <w:t>Лівіанівна</w:t>
      </w:r>
      <w:proofErr w:type="spellEnd"/>
      <w:r w:rsidR="002C0358" w:rsidRPr="00830EF9">
        <w:rPr>
          <w:sz w:val="28"/>
          <w:szCs w:val="28"/>
        </w:rPr>
        <w:t xml:space="preserve">, доктор технічних наук, професор, </w:t>
      </w:r>
      <w:r w:rsidR="009D21E0" w:rsidRPr="00830EF9">
        <w:rPr>
          <w:sz w:val="28"/>
          <w:szCs w:val="28"/>
        </w:rPr>
        <w:t>декан факультету</w:t>
      </w:r>
      <w:r w:rsidR="002C0358" w:rsidRPr="00830EF9">
        <w:rPr>
          <w:sz w:val="28"/>
          <w:szCs w:val="28"/>
        </w:rPr>
        <w:t xml:space="preserve">, Київський національний університет технологій та дизайну, спеціальність </w:t>
      </w:r>
      <w:r w:rsidRPr="00830EF9">
        <w:rPr>
          <w:sz w:val="28"/>
          <w:szCs w:val="28"/>
        </w:rPr>
        <w:t>17</w:t>
      </w:r>
      <w:r w:rsidR="002C0358" w:rsidRPr="00830EF9">
        <w:rPr>
          <w:sz w:val="28"/>
          <w:szCs w:val="28"/>
        </w:rPr>
        <w:t>.</w:t>
      </w:r>
      <w:r w:rsidRPr="00830EF9">
        <w:rPr>
          <w:sz w:val="28"/>
          <w:szCs w:val="28"/>
        </w:rPr>
        <w:t>00</w:t>
      </w:r>
      <w:r w:rsidR="002C0358" w:rsidRPr="00830EF9">
        <w:rPr>
          <w:sz w:val="28"/>
          <w:szCs w:val="28"/>
        </w:rPr>
        <w:t>.</w:t>
      </w:r>
      <w:r w:rsidRPr="00830EF9">
        <w:rPr>
          <w:sz w:val="28"/>
          <w:szCs w:val="28"/>
        </w:rPr>
        <w:t>07</w:t>
      </w:r>
      <w:r w:rsidR="002C0358" w:rsidRPr="00830EF9">
        <w:rPr>
          <w:sz w:val="28"/>
          <w:szCs w:val="28"/>
        </w:rPr>
        <w:t>.</w:t>
      </w:r>
    </w:p>
    <w:p w14:paraId="1C5101A1" w14:textId="77777777" w:rsidR="000C1F22" w:rsidRDefault="000C1F22" w:rsidP="00C86B5D">
      <w:pPr>
        <w:widowControl w:val="0"/>
        <w:tabs>
          <w:tab w:val="left" w:pos="367"/>
          <w:tab w:val="left" w:pos="554"/>
        </w:tabs>
        <w:ind w:left="360"/>
        <w:jc w:val="both"/>
        <w:rPr>
          <w:sz w:val="28"/>
          <w:szCs w:val="28"/>
        </w:rPr>
      </w:pPr>
    </w:p>
    <w:p w14:paraId="2E976A95" w14:textId="7C3F1D39" w:rsidR="00986D32" w:rsidRPr="00830EF9" w:rsidRDefault="00986D32" w:rsidP="00C86B5D">
      <w:pPr>
        <w:widowControl w:val="0"/>
        <w:tabs>
          <w:tab w:val="left" w:pos="367"/>
          <w:tab w:val="left" w:pos="554"/>
        </w:tabs>
        <w:ind w:left="360"/>
        <w:jc w:val="both"/>
        <w:rPr>
          <w:sz w:val="28"/>
          <w:szCs w:val="28"/>
        </w:rPr>
      </w:pPr>
      <w:r w:rsidRPr="00830EF9">
        <w:rPr>
          <w:sz w:val="28"/>
          <w:szCs w:val="28"/>
        </w:rPr>
        <w:t xml:space="preserve">Вчений секретар: </w:t>
      </w:r>
    </w:p>
    <w:p w14:paraId="3D9CF8DB" w14:textId="3CF7888B" w:rsidR="00BF1227" w:rsidRPr="00830EF9" w:rsidRDefault="00BF1227" w:rsidP="0075083B">
      <w:pPr>
        <w:pStyle w:val="a3"/>
        <w:widowControl w:val="0"/>
        <w:tabs>
          <w:tab w:val="left" w:pos="1134"/>
        </w:tabs>
        <w:jc w:val="both"/>
        <w:rPr>
          <w:sz w:val="28"/>
          <w:szCs w:val="28"/>
        </w:rPr>
      </w:pPr>
      <w:r w:rsidRPr="00830EF9">
        <w:rPr>
          <w:bCs/>
          <w:sz w:val="28"/>
          <w:szCs w:val="28"/>
          <w:shd w:val="clear" w:color="auto" w:fill="FFFFFF"/>
        </w:rPr>
        <w:t>Косенко Данило Юрійович, кандидат мистецтвознавства</w:t>
      </w:r>
      <w:r w:rsidRPr="00830EF9">
        <w:rPr>
          <w:sz w:val="28"/>
          <w:szCs w:val="28"/>
        </w:rPr>
        <w:t xml:space="preserve">, </w:t>
      </w:r>
      <w:r w:rsidR="00F946D8">
        <w:rPr>
          <w:sz w:val="28"/>
          <w:szCs w:val="28"/>
        </w:rPr>
        <w:t xml:space="preserve">доцент, </w:t>
      </w:r>
      <w:r w:rsidRPr="00830EF9">
        <w:rPr>
          <w:sz w:val="28"/>
          <w:szCs w:val="28"/>
        </w:rPr>
        <w:t>завідувач кафедри, Київський національний університет технологій та дизайну, спеціальність 17.00.07.</w:t>
      </w:r>
    </w:p>
    <w:p w14:paraId="312BE6B9" w14:textId="77777777" w:rsidR="000C1F22" w:rsidRDefault="000C1F22" w:rsidP="00C86B5D">
      <w:pPr>
        <w:widowControl w:val="0"/>
        <w:tabs>
          <w:tab w:val="left" w:pos="367"/>
          <w:tab w:val="left" w:pos="554"/>
          <w:tab w:val="left" w:pos="993"/>
        </w:tabs>
        <w:ind w:left="360"/>
        <w:jc w:val="both"/>
        <w:rPr>
          <w:sz w:val="28"/>
          <w:szCs w:val="28"/>
        </w:rPr>
      </w:pPr>
    </w:p>
    <w:p w14:paraId="77C63A3E" w14:textId="09F90470" w:rsidR="005E288F" w:rsidRPr="00830EF9" w:rsidRDefault="005E288F" w:rsidP="00C86B5D">
      <w:pPr>
        <w:widowControl w:val="0"/>
        <w:tabs>
          <w:tab w:val="left" w:pos="367"/>
          <w:tab w:val="left" w:pos="554"/>
          <w:tab w:val="left" w:pos="993"/>
        </w:tabs>
        <w:ind w:left="360"/>
        <w:jc w:val="both"/>
        <w:rPr>
          <w:sz w:val="28"/>
          <w:szCs w:val="28"/>
        </w:rPr>
      </w:pPr>
      <w:r w:rsidRPr="00830EF9">
        <w:rPr>
          <w:sz w:val="28"/>
          <w:szCs w:val="28"/>
        </w:rPr>
        <w:t>Члени ради:</w:t>
      </w:r>
    </w:p>
    <w:p w14:paraId="69B15A73" w14:textId="5F5FBEFB" w:rsidR="00493AE8" w:rsidRPr="00493AE8" w:rsidRDefault="00493AE8" w:rsidP="000C1F22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r w:rsidRPr="009D3A7B">
        <w:rPr>
          <w:sz w:val="28"/>
          <w:szCs w:val="28"/>
        </w:rPr>
        <w:t>Кар</w:t>
      </w:r>
      <w:r w:rsidRPr="009D3A7B">
        <w:rPr>
          <w:sz w:val="28"/>
          <w:szCs w:val="28"/>
        </w:rPr>
        <w:t>а</w:t>
      </w:r>
      <w:r w:rsidRPr="009D3A7B">
        <w:rPr>
          <w:sz w:val="28"/>
          <w:szCs w:val="28"/>
        </w:rPr>
        <w:t>-Васильєв</w:t>
      </w:r>
      <w:r w:rsidRPr="009D3A7B">
        <w:rPr>
          <w:sz w:val="28"/>
          <w:szCs w:val="28"/>
        </w:rPr>
        <w:t>а</w:t>
      </w:r>
      <w:r w:rsidRPr="009D3A7B">
        <w:rPr>
          <w:sz w:val="28"/>
          <w:szCs w:val="28"/>
        </w:rPr>
        <w:t xml:space="preserve"> Тетян</w:t>
      </w:r>
      <w:r w:rsidRPr="009D3A7B">
        <w:rPr>
          <w:sz w:val="28"/>
          <w:szCs w:val="28"/>
        </w:rPr>
        <w:t>а</w:t>
      </w:r>
      <w:r w:rsidRPr="009D3A7B">
        <w:rPr>
          <w:sz w:val="28"/>
          <w:szCs w:val="28"/>
        </w:rPr>
        <w:t xml:space="preserve"> Валеріївн</w:t>
      </w:r>
      <w:r w:rsidRPr="009D3A7B">
        <w:rPr>
          <w:sz w:val="28"/>
          <w:szCs w:val="28"/>
        </w:rPr>
        <w:t>а</w:t>
      </w:r>
      <w:r w:rsidRPr="009D3A7B">
        <w:rPr>
          <w:sz w:val="28"/>
          <w:szCs w:val="28"/>
        </w:rPr>
        <w:t xml:space="preserve">, </w:t>
      </w:r>
      <w:r w:rsidR="00FF4238" w:rsidRPr="00C51139">
        <w:rPr>
          <w:sz w:val="28"/>
          <w:szCs w:val="28"/>
        </w:rPr>
        <w:t>доктор мистецтвознавства</w:t>
      </w:r>
      <w:r w:rsidR="00FF4238" w:rsidRPr="00830EF9">
        <w:rPr>
          <w:sz w:val="28"/>
          <w:szCs w:val="28"/>
        </w:rPr>
        <w:t xml:space="preserve">, професор, </w:t>
      </w:r>
      <w:r w:rsidRPr="009D3A7B">
        <w:rPr>
          <w:sz w:val="28"/>
          <w:szCs w:val="28"/>
        </w:rPr>
        <w:t>завідувач відділу</w:t>
      </w:r>
      <w:r w:rsidR="00956605">
        <w:rPr>
          <w:sz w:val="28"/>
          <w:szCs w:val="28"/>
        </w:rPr>
        <w:t xml:space="preserve">, </w:t>
      </w:r>
      <w:r w:rsidRPr="009D3A7B">
        <w:rPr>
          <w:sz w:val="28"/>
          <w:szCs w:val="28"/>
        </w:rPr>
        <w:t>Інститут мистецтвознавства, фольклористики та етнології ім. М.Т. Рильського</w:t>
      </w:r>
      <w:r w:rsidR="009D35CF" w:rsidRPr="00830EF9">
        <w:rPr>
          <w:sz w:val="28"/>
          <w:szCs w:val="28"/>
        </w:rPr>
        <w:t>, спеціальність 17.00.07;</w:t>
      </w:r>
    </w:p>
    <w:p w14:paraId="3039AE6E" w14:textId="66306576" w:rsidR="000C1F22" w:rsidRPr="00830EF9" w:rsidRDefault="000C1F22" w:rsidP="000C1F22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proofErr w:type="spellStart"/>
      <w:r w:rsidRPr="00830EF9">
        <w:rPr>
          <w:sz w:val="28"/>
          <w:szCs w:val="28"/>
        </w:rPr>
        <w:t>Колосніченко</w:t>
      </w:r>
      <w:proofErr w:type="spellEnd"/>
      <w:r w:rsidRPr="00830EF9">
        <w:rPr>
          <w:sz w:val="28"/>
          <w:szCs w:val="28"/>
        </w:rPr>
        <w:t xml:space="preserve"> Марина Вікторівна, </w:t>
      </w:r>
      <w:r w:rsidR="007E64FC" w:rsidRPr="00830EF9">
        <w:rPr>
          <w:sz w:val="28"/>
          <w:szCs w:val="28"/>
        </w:rPr>
        <w:t>доктор технічних наук</w:t>
      </w:r>
      <w:r>
        <w:rPr>
          <w:sz w:val="28"/>
          <w:szCs w:val="28"/>
        </w:rPr>
        <w:t>,</w:t>
      </w:r>
      <w:r w:rsidRPr="00830EF9">
        <w:rPr>
          <w:sz w:val="28"/>
          <w:szCs w:val="28"/>
        </w:rPr>
        <w:t xml:space="preserve"> професор, професор кафедри, Київський національний університет технологій та дизайну, спеціальність 17.00.07;</w:t>
      </w:r>
    </w:p>
    <w:p w14:paraId="075A026F" w14:textId="1CCBECD7" w:rsidR="005A7215" w:rsidRPr="00830EF9" w:rsidRDefault="009E2E71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proofErr w:type="spellStart"/>
      <w:r w:rsidRPr="00830EF9">
        <w:rPr>
          <w:sz w:val="28"/>
          <w:szCs w:val="28"/>
        </w:rPr>
        <w:t>Колосніченко</w:t>
      </w:r>
      <w:proofErr w:type="spellEnd"/>
      <w:r w:rsidRPr="00830EF9">
        <w:rPr>
          <w:sz w:val="28"/>
          <w:szCs w:val="28"/>
        </w:rPr>
        <w:t xml:space="preserve"> Олена Володимирівна,</w:t>
      </w:r>
      <w:r w:rsidR="005A7215" w:rsidRPr="00830EF9">
        <w:rPr>
          <w:sz w:val="28"/>
          <w:szCs w:val="28"/>
        </w:rPr>
        <w:t xml:space="preserve"> </w:t>
      </w:r>
      <w:r w:rsidR="007E64FC" w:rsidRPr="00C51139">
        <w:rPr>
          <w:sz w:val="28"/>
          <w:szCs w:val="28"/>
        </w:rPr>
        <w:t>доктор мистецтвознавства</w:t>
      </w:r>
      <w:r w:rsidRPr="00830EF9">
        <w:rPr>
          <w:sz w:val="28"/>
          <w:szCs w:val="28"/>
        </w:rPr>
        <w:t>, професор, професор</w:t>
      </w:r>
      <w:r w:rsidR="005A7215" w:rsidRPr="00830EF9">
        <w:rPr>
          <w:sz w:val="28"/>
          <w:szCs w:val="28"/>
        </w:rPr>
        <w:t xml:space="preserve"> кафедри, Київський національний університет технологій та дизайну, спеціальність </w:t>
      </w:r>
      <w:r w:rsidRPr="00830EF9">
        <w:rPr>
          <w:sz w:val="28"/>
          <w:szCs w:val="28"/>
        </w:rPr>
        <w:t>17.00.07</w:t>
      </w:r>
      <w:r w:rsidR="005A7215" w:rsidRPr="00830EF9">
        <w:rPr>
          <w:sz w:val="28"/>
          <w:szCs w:val="28"/>
        </w:rPr>
        <w:t>;</w:t>
      </w:r>
    </w:p>
    <w:p w14:paraId="66CA72AE" w14:textId="2037ED64" w:rsidR="000C1F22" w:rsidRPr="00830EF9" w:rsidRDefault="000C1F22" w:rsidP="000C1F22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r w:rsidRPr="00830EF9">
        <w:rPr>
          <w:sz w:val="28"/>
          <w:szCs w:val="28"/>
        </w:rPr>
        <w:t xml:space="preserve">Лагода Оксана Миколаївна, </w:t>
      </w:r>
      <w:r w:rsidR="007E64FC" w:rsidRPr="00C51139">
        <w:rPr>
          <w:sz w:val="28"/>
          <w:szCs w:val="28"/>
        </w:rPr>
        <w:t>доктор мистецтвознавства</w:t>
      </w:r>
      <w:r w:rsidRPr="00830EF9">
        <w:rPr>
          <w:sz w:val="28"/>
          <w:szCs w:val="28"/>
        </w:rPr>
        <w:t xml:space="preserve">, </w:t>
      </w:r>
      <w:r w:rsidR="007E64FC">
        <w:rPr>
          <w:sz w:val="28"/>
          <w:szCs w:val="28"/>
        </w:rPr>
        <w:t>професор</w:t>
      </w:r>
      <w:r w:rsidRPr="00830EF9">
        <w:rPr>
          <w:sz w:val="28"/>
          <w:szCs w:val="28"/>
        </w:rPr>
        <w:t xml:space="preserve">, </w:t>
      </w:r>
      <w:r>
        <w:rPr>
          <w:sz w:val="28"/>
          <w:szCs w:val="28"/>
        </w:rPr>
        <w:t>завідувач</w:t>
      </w:r>
      <w:r w:rsidRPr="00830EF9">
        <w:rPr>
          <w:sz w:val="28"/>
          <w:szCs w:val="28"/>
        </w:rPr>
        <w:t xml:space="preserve"> кафедри, Харківська державна академія дизайну і мистецтв, спеціальність 17.00.07;</w:t>
      </w:r>
    </w:p>
    <w:p w14:paraId="6D0939EC" w14:textId="4BE0CB72" w:rsidR="000C1F22" w:rsidRDefault="000C1F22" w:rsidP="000C1F22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r w:rsidRPr="00830EF9">
        <w:rPr>
          <w:sz w:val="28"/>
          <w:szCs w:val="28"/>
        </w:rPr>
        <w:t xml:space="preserve">Михайлова Рада Дмитрівна, </w:t>
      </w:r>
      <w:r w:rsidR="007E64FC" w:rsidRPr="00C51139">
        <w:rPr>
          <w:sz w:val="28"/>
          <w:szCs w:val="28"/>
        </w:rPr>
        <w:t>доктор мистецтвознавства</w:t>
      </w:r>
      <w:r w:rsidRPr="00830EF9">
        <w:rPr>
          <w:sz w:val="28"/>
          <w:szCs w:val="28"/>
        </w:rPr>
        <w:t xml:space="preserve">, професор, </w:t>
      </w:r>
      <w:r w:rsidR="00D972A5">
        <w:rPr>
          <w:sz w:val="28"/>
          <w:szCs w:val="28"/>
        </w:rPr>
        <w:t xml:space="preserve">професор кафедри, </w:t>
      </w:r>
      <w:r w:rsidR="00D972A5" w:rsidRPr="00830EF9">
        <w:rPr>
          <w:sz w:val="28"/>
          <w:szCs w:val="28"/>
        </w:rPr>
        <w:t>Київський національний університет технологій та дизайну, спеціальність 17.00.</w:t>
      </w:r>
      <w:r w:rsidRPr="00830EF9">
        <w:rPr>
          <w:sz w:val="28"/>
          <w:szCs w:val="28"/>
        </w:rPr>
        <w:t>07</w:t>
      </w:r>
      <w:r w:rsidR="00D972A5">
        <w:rPr>
          <w:sz w:val="28"/>
          <w:szCs w:val="28"/>
        </w:rPr>
        <w:t>;</w:t>
      </w:r>
    </w:p>
    <w:p w14:paraId="06719ED4" w14:textId="5212E660" w:rsidR="005A7215" w:rsidRPr="00830EF9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r w:rsidRPr="00830EF9">
        <w:rPr>
          <w:sz w:val="28"/>
          <w:szCs w:val="28"/>
        </w:rPr>
        <w:t xml:space="preserve">Остапенко Наталія Валентинівна, </w:t>
      </w:r>
      <w:r w:rsidR="007E64FC" w:rsidRPr="00830EF9">
        <w:rPr>
          <w:sz w:val="28"/>
          <w:szCs w:val="28"/>
        </w:rPr>
        <w:t>доктор технічних наук</w:t>
      </w:r>
      <w:r w:rsidRPr="00830EF9">
        <w:rPr>
          <w:sz w:val="28"/>
          <w:szCs w:val="28"/>
        </w:rPr>
        <w:t xml:space="preserve">, </w:t>
      </w:r>
      <w:r w:rsidR="00971BFD" w:rsidRPr="00830EF9">
        <w:rPr>
          <w:sz w:val="28"/>
          <w:szCs w:val="28"/>
        </w:rPr>
        <w:t>професор</w:t>
      </w:r>
      <w:r w:rsidRPr="00830EF9">
        <w:rPr>
          <w:sz w:val="28"/>
          <w:szCs w:val="28"/>
        </w:rPr>
        <w:t xml:space="preserve">, </w:t>
      </w:r>
      <w:r w:rsidR="009D21E0" w:rsidRPr="00830EF9">
        <w:rPr>
          <w:sz w:val="28"/>
          <w:szCs w:val="28"/>
        </w:rPr>
        <w:t>декан факультету</w:t>
      </w:r>
      <w:r w:rsidRPr="00830EF9">
        <w:rPr>
          <w:sz w:val="28"/>
          <w:szCs w:val="28"/>
        </w:rPr>
        <w:t xml:space="preserve">, Київський національний університет технологій та дизайну, спеціальність </w:t>
      </w:r>
      <w:r w:rsidR="009E2E71" w:rsidRPr="00830EF9">
        <w:rPr>
          <w:sz w:val="28"/>
          <w:szCs w:val="28"/>
        </w:rPr>
        <w:t>17.00.07</w:t>
      </w:r>
      <w:r w:rsidRPr="00830EF9">
        <w:rPr>
          <w:sz w:val="28"/>
          <w:szCs w:val="28"/>
        </w:rPr>
        <w:t>;</w:t>
      </w:r>
    </w:p>
    <w:p w14:paraId="7DD034A4" w14:textId="5032947E" w:rsidR="000C1F22" w:rsidRPr="00830EF9" w:rsidRDefault="000C1F22" w:rsidP="000C1F22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r w:rsidRPr="00830EF9">
        <w:rPr>
          <w:sz w:val="28"/>
          <w:szCs w:val="28"/>
        </w:rPr>
        <w:t xml:space="preserve">Скляренко Наталія Владиславівна, </w:t>
      </w:r>
      <w:r w:rsidR="007E64FC" w:rsidRPr="00C51139">
        <w:rPr>
          <w:sz w:val="28"/>
          <w:szCs w:val="28"/>
        </w:rPr>
        <w:t>доктор мистецтвознавства</w:t>
      </w:r>
      <w:r w:rsidRPr="00830EF9">
        <w:rPr>
          <w:sz w:val="28"/>
          <w:szCs w:val="28"/>
        </w:rPr>
        <w:t>, професор, професор кафедри, Луцький національний технічний університет, спеціальність 17.00.07;</w:t>
      </w:r>
    </w:p>
    <w:p w14:paraId="4FE6ED40" w14:textId="006B1FB2" w:rsidR="005A7215" w:rsidRPr="00830EF9" w:rsidRDefault="009E2E71" w:rsidP="000E2F71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proofErr w:type="spellStart"/>
      <w:r w:rsidRPr="00830EF9">
        <w:rPr>
          <w:sz w:val="28"/>
          <w:szCs w:val="28"/>
        </w:rPr>
        <w:t>Чупріна</w:t>
      </w:r>
      <w:proofErr w:type="spellEnd"/>
      <w:r w:rsidRPr="00830EF9">
        <w:rPr>
          <w:sz w:val="28"/>
          <w:szCs w:val="28"/>
        </w:rPr>
        <w:t xml:space="preserve"> Наталія Владиславівна</w:t>
      </w:r>
      <w:r w:rsidR="005A7215" w:rsidRPr="00830EF9">
        <w:rPr>
          <w:sz w:val="28"/>
          <w:szCs w:val="28"/>
        </w:rPr>
        <w:t xml:space="preserve">, </w:t>
      </w:r>
      <w:r w:rsidR="007E64FC" w:rsidRPr="00C51139">
        <w:rPr>
          <w:sz w:val="28"/>
          <w:szCs w:val="28"/>
        </w:rPr>
        <w:t>доктор мистецтвознавства</w:t>
      </w:r>
      <w:r w:rsidR="005A7215" w:rsidRPr="00830EF9">
        <w:rPr>
          <w:sz w:val="28"/>
          <w:szCs w:val="28"/>
        </w:rPr>
        <w:t xml:space="preserve">, професор, </w:t>
      </w:r>
      <w:r w:rsidR="006B7F7E">
        <w:rPr>
          <w:sz w:val="28"/>
          <w:szCs w:val="28"/>
        </w:rPr>
        <w:t>завідувач</w:t>
      </w:r>
      <w:r w:rsidR="005A7215" w:rsidRPr="00830EF9">
        <w:rPr>
          <w:sz w:val="28"/>
          <w:szCs w:val="28"/>
        </w:rPr>
        <w:t xml:space="preserve"> кафедри, </w:t>
      </w:r>
      <w:r w:rsidR="000E2F71" w:rsidRPr="00830EF9">
        <w:rPr>
          <w:sz w:val="28"/>
          <w:szCs w:val="28"/>
        </w:rPr>
        <w:t>Київський національний університет технологій та дизайну,</w:t>
      </w:r>
      <w:r w:rsidR="005A7215" w:rsidRPr="00830EF9">
        <w:rPr>
          <w:sz w:val="28"/>
          <w:szCs w:val="28"/>
        </w:rPr>
        <w:t xml:space="preserve"> спеціальність </w:t>
      </w:r>
      <w:r w:rsidRPr="00830EF9">
        <w:rPr>
          <w:sz w:val="28"/>
          <w:szCs w:val="28"/>
        </w:rPr>
        <w:t>17.00.07</w:t>
      </w:r>
      <w:r w:rsidR="005A7215" w:rsidRPr="00830EF9">
        <w:rPr>
          <w:sz w:val="28"/>
          <w:szCs w:val="28"/>
        </w:rPr>
        <w:t>;</w:t>
      </w:r>
    </w:p>
    <w:p w14:paraId="65D6D364" w14:textId="5BC3CC12" w:rsidR="003E664D" w:rsidRPr="00116EEE" w:rsidRDefault="006D5195" w:rsidP="00100372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  <w:rPr>
          <w:sz w:val="28"/>
          <w:szCs w:val="28"/>
        </w:rPr>
      </w:pPr>
      <w:r w:rsidRPr="00116EEE">
        <w:rPr>
          <w:sz w:val="28"/>
          <w:szCs w:val="28"/>
        </w:rPr>
        <w:t>Яковлєв Микола Іванович</w:t>
      </w:r>
      <w:r w:rsidR="005A7215" w:rsidRPr="00116EEE">
        <w:rPr>
          <w:sz w:val="28"/>
          <w:szCs w:val="28"/>
        </w:rPr>
        <w:t xml:space="preserve">, </w:t>
      </w:r>
      <w:r w:rsidR="007E64FC" w:rsidRPr="00830EF9">
        <w:rPr>
          <w:sz w:val="28"/>
          <w:szCs w:val="28"/>
        </w:rPr>
        <w:t>доктор технічних наук</w:t>
      </w:r>
      <w:r w:rsidR="005A7215" w:rsidRPr="00116EEE">
        <w:rPr>
          <w:sz w:val="28"/>
          <w:szCs w:val="28"/>
        </w:rPr>
        <w:t xml:space="preserve">, </w:t>
      </w:r>
      <w:r w:rsidRPr="00116EEE">
        <w:rPr>
          <w:sz w:val="28"/>
          <w:szCs w:val="28"/>
        </w:rPr>
        <w:t>професор</w:t>
      </w:r>
      <w:r w:rsidR="005A7215" w:rsidRPr="00116EEE">
        <w:rPr>
          <w:sz w:val="28"/>
          <w:szCs w:val="28"/>
        </w:rPr>
        <w:t xml:space="preserve">, </w:t>
      </w:r>
      <w:r w:rsidR="000C1F22" w:rsidRPr="00116EEE">
        <w:rPr>
          <w:sz w:val="28"/>
          <w:szCs w:val="28"/>
        </w:rPr>
        <w:t>академік-секретар</w:t>
      </w:r>
      <w:r w:rsidR="005A7215" w:rsidRPr="00116EEE">
        <w:rPr>
          <w:sz w:val="28"/>
          <w:szCs w:val="28"/>
        </w:rPr>
        <w:t xml:space="preserve">, </w:t>
      </w:r>
      <w:r w:rsidRPr="00116EEE">
        <w:rPr>
          <w:sz w:val="28"/>
          <w:szCs w:val="28"/>
        </w:rPr>
        <w:t xml:space="preserve">Національна академія </w:t>
      </w:r>
      <w:r w:rsidR="000C1F22" w:rsidRPr="00116EEE">
        <w:rPr>
          <w:sz w:val="28"/>
          <w:szCs w:val="28"/>
        </w:rPr>
        <w:t>мистецтв України</w:t>
      </w:r>
      <w:r w:rsidR="005A7215" w:rsidRPr="00116EEE">
        <w:rPr>
          <w:sz w:val="28"/>
          <w:szCs w:val="28"/>
        </w:rPr>
        <w:t xml:space="preserve">, спеціальність </w:t>
      </w:r>
      <w:r w:rsidRPr="00116EEE">
        <w:rPr>
          <w:sz w:val="28"/>
          <w:szCs w:val="28"/>
        </w:rPr>
        <w:t>17.00.07</w:t>
      </w:r>
      <w:r w:rsidR="00116EEE" w:rsidRPr="00116EEE">
        <w:rPr>
          <w:sz w:val="28"/>
          <w:szCs w:val="28"/>
        </w:rPr>
        <w:t>.</w:t>
      </w:r>
    </w:p>
    <w:sectPr w:rsidR="003E664D" w:rsidRPr="00116EEE" w:rsidSect="00FB11E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2054E"/>
    <w:multiLevelType w:val="hybridMultilevel"/>
    <w:tmpl w:val="FE3E3362"/>
    <w:lvl w:ilvl="0" w:tplc="03C4E7F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D05C2"/>
    <w:multiLevelType w:val="hybridMultilevel"/>
    <w:tmpl w:val="E0D03C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B513A"/>
    <w:multiLevelType w:val="hybridMultilevel"/>
    <w:tmpl w:val="17128C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1D239C"/>
    <w:multiLevelType w:val="hybridMultilevel"/>
    <w:tmpl w:val="8202E8F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D0F29CF"/>
    <w:multiLevelType w:val="hybridMultilevel"/>
    <w:tmpl w:val="4AF88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84A7C"/>
    <w:multiLevelType w:val="hybridMultilevel"/>
    <w:tmpl w:val="534024C2"/>
    <w:lvl w:ilvl="0" w:tplc="7A7ECC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E353E"/>
    <w:multiLevelType w:val="hybridMultilevel"/>
    <w:tmpl w:val="FE3E3362"/>
    <w:lvl w:ilvl="0" w:tplc="03C4E7F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72413C"/>
    <w:multiLevelType w:val="hybridMultilevel"/>
    <w:tmpl w:val="AD205904"/>
    <w:lvl w:ilvl="0" w:tplc="0422000F">
      <w:start w:val="1"/>
      <w:numFmt w:val="decimal"/>
      <w:lvlText w:val="%1."/>
      <w:lvlJc w:val="left"/>
      <w:pPr>
        <w:ind w:left="688" w:hanging="360"/>
      </w:pPr>
    </w:lvl>
    <w:lvl w:ilvl="1" w:tplc="04220019" w:tentative="1">
      <w:start w:val="1"/>
      <w:numFmt w:val="lowerLetter"/>
      <w:lvlText w:val="%2."/>
      <w:lvlJc w:val="left"/>
      <w:pPr>
        <w:ind w:left="1408" w:hanging="360"/>
      </w:pPr>
    </w:lvl>
    <w:lvl w:ilvl="2" w:tplc="0422001B" w:tentative="1">
      <w:start w:val="1"/>
      <w:numFmt w:val="lowerRoman"/>
      <w:lvlText w:val="%3."/>
      <w:lvlJc w:val="right"/>
      <w:pPr>
        <w:ind w:left="2128" w:hanging="180"/>
      </w:pPr>
    </w:lvl>
    <w:lvl w:ilvl="3" w:tplc="0422000F" w:tentative="1">
      <w:start w:val="1"/>
      <w:numFmt w:val="decimal"/>
      <w:lvlText w:val="%4."/>
      <w:lvlJc w:val="left"/>
      <w:pPr>
        <w:ind w:left="2848" w:hanging="360"/>
      </w:pPr>
    </w:lvl>
    <w:lvl w:ilvl="4" w:tplc="04220019" w:tentative="1">
      <w:start w:val="1"/>
      <w:numFmt w:val="lowerLetter"/>
      <w:lvlText w:val="%5."/>
      <w:lvlJc w:val="left"/>
      <w:pPr>
        <w:ind w:left="3568" w:hanging="360"/>
      </w:pPr>
    </w:lvl>
    <w:lvl w:ilvl="5" w:tplc="0422001B" w:tentative="1">
      <w:start w:val="1"/>
      <w:numFmt w:val="lowerRoman"/>
      <w:lvlText w:val="%6."/>
      <w:lvlJc w:val="right"/>
      <w:pPr>
        <w:ind w:left="4288" w:hanging="180"/>
      </w:pPr>
    </w:lvl>
    <w:lvl w:ilvl="6" w:tplc="0422000F" w:tentative="1">
      <w:start w:val="1"/>
      <w:numFmt w:val="decimal"/>
      <w:lvlText w:val="%7."/>
      <w:lvlJc w:val="left"/>
      <w:pPr>
        <w:ind w:left="5008" w:hanging="360"/>
      </w:pPr>
    </w:lvl>
    <w:lvl w:ilvl="7" w:tplc="04220019" w:tentative="1">
      <w:start w:val="1"/>
      <w:numFmt w:val="lowerLetter"/>
      <w:lvlText w:val="%8."/>
      <w:lvlJc w:val="left"/>
      <w:pPr>
        <w:ind w:left="5728" w:hanging="360"/>
      </w:pPr>
    </w:lvl>
    <w:lvl w:ilvl="8" w:tplc="0422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8" w15:restartNumberingAfterBreak="0">
    <w:nsid w:val="44EA7FDB"/>
    <w:multiLevelType w:val="hybridMultilevel"/>
    <w:tmpl w:val="7B02A0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F2F8C"/>
    <w:multiLevelType w:val="hybridMultilevel"/>
    <w:tmpl w:val="E0D03C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3D2501"/>
    <w:multiLevelType w:val="hybridMultilevel"/>
    <w:tmpl w:val="1BE0A55C"/>
    <w:lvl w:ilvl="0" w:tplc="77C6563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D15F59"/>
    <w:multiLevelType w:val="hybridMultilevel"/>
    <w:tmpl w:val="49D01832"/>
    <w:lvl w:ilvl="0" w:tplc="C1B251F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9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10"/>
  </w:num>
  <w:num w:numId="8">
    <w:abstractNumId w:val="2"/>
  </w:num>
  <w:num w:numId="9">
    <w:abstractNumId w:val="8"/>
  </w:num>
  <w:num w:numId="10">
    <w:abstractNumId w:val="11"/>
  </w:num>
  <w:num w:numId="11">
    <w:abstractNumId w:val="6"/>
  </w:num>
  <w:num w:numId="12">
    <w:abstractNumId w:val="4"/>
  </w:num>
  <w:num w:numId="13">
    <w:abstractNumId w:val="5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2NDM2MzQxMLA0NbVQ0lEKTi0uzszPAykwqgUAR2BXoSwAAAA="/>
  </w:docVars>
  <w:rsids>
    <w:rsidRoot w:val="00884C8E"/>
    <w:rsid w:val="000133F3"/>
    <w:rsid w:val="00017706"/>
    <w:rsid w:val="00036F88"/>
    <w:rsid w:val="00084E13"/>
    <w:rsid w:val="000B001F"/>
    <w:rsid w:val="000B4E18"/>
    <w:rsid w:val="000C1F22"/>
    <w:rsid w:val="000E2F71"/>
    <w:rsid w:val="00100036"/>
    <w:rsid w:val="00105763"/>
    <w:rsid w:val="00116EEE"/>
    <w:rsid w:val="001222CC"/>
    <w:rsid w:val="00162F72"/>
    <w:rsid w:val="0018693C"/>
    <w:rsid w:val="001926E8"/>
    <w:rsid w:val="001A69F6"/>
    <w:rsid w:val="001D734A"/>
    <w:rsid w:val="001F00B6"/>
    <w:rsid w:val="001F3FF6"/>
    <w:rsid w:val="00222ED9"/>
    <w:rsid w:val="0022356C"/>
    <w:rsid w:val="00250F6F"/>
    <w:rsid w:val="00266D86"/>
    <w:rsid w:val="002708D9"/>
    <w:rsid w:val="002A0319"/>
    <w:rsid w:val="002C0358"/>
    <w:rsid w:val="002E7D9F"/>
    <w:rsid w:val="003130C1"/>
    <w:rsid w:val="00324BE6"/>
    <w:rsid w:val="00331492"/>
    <w:rsid w:val="00335CB0"/>
    <w:rsid w:val="00337C5B"/>
    <w:rsid w:val="00361EBE"/>
    <w:rsid w:val="00362400"/>
    <w:rsid w:val="0039502C"/>
    <w:rsid w:val="003E0BD5"/>
    <w:rsid w:val="003E15C3"/>
    <w:rsid w:val="003E4B29"/>
    <w:rsid w:val="003E4D16"/>
    <w:rsid w:val="003E664D"/>
    <w:rsid w:val="004612AE"/>
    <w:rsid w:val="0046797E"/>
    <w:rsid w:val="00493739"/>
    <w:rsid w:val="00493AE8"/>
    <w:rsid w:val="004F4E82"/>
    <w:rsid w:val="005052B8"/>
    <w:rsid w:val="005114E5"/>
    <w:rsid w:val="00523B25"/>
    <w:rsid w:val="00556C7C"/>
    <w:rsid w:val="00560E0A"/>
    <w:rsid w:val="00584CA1"/>
    <w:rsid w:val="005A6E26"/>
    <w:rsid w:val="005A7215"/>
    <w:rsid w:val="005B33F0"/>
    <w:rsid w:val="005C494E"/>
    <w:rsid w:val="005C522B"/>
    <w:rsid w:val="005C5EEA"/>
    <w:rsid w:val="005E288F"/>
    <w:rsid w:val="005F01B9"/>
    <w:rsid w:val="006016EA"/>
    <w:rsid w:val="00625991"/>
    <w:rsid w:val="00645454"/>
    <w:rsid w:val="00685C4F"/>
    <w:rsid w:val="006A7A9A"/>
    <w:rsid w:val="006B7F7E"/>
    <w:rsid w:val="006D5195"/>
    <w:rsid w:val="006F1D61"/>
    <w:rsid w:val="006F7DEF"/>
    <w:rsid w:val="00710321"/>
    <w:rsid w:val="00746B03"/>
    <w:rsid w:val="0075083B"/>
    <w:rsid w:val="007550FB"/>
    <w:rsid w:val="00770F0D"/>
    <w:rsid w:val="00776678"/>
    <w:rsid w:val="0078446C"/>
    <w:rsid w:val="00795E11"/>
    <w:rsid w:val="007B1188"/>
    <w:rsid w:val="007C6019"/>
    <w:rsid w:val="007D2FC5"/>
    <w:rsid w:val="007D34F5"/>
    <w:rsid w:val="007E64FC"/>
    <w:rsid w:val="0080241C"/>
    <w:rsid w:val="00830EF9"/>
    <w:rsid w:val="0084519F"/>
    <w:rsid w:val="00883528"/>
    <w:rsid w:val="00884C8E"/>
    <w:rsid w:val="00890EAC"/>
    <w:rsid w:val="008E0F5C"/>
    <w:rsid w:val="00930DAA"/>
    <w:rsid w:val="009319C5"/>
    <w:rsid w:val="00956605"/>
    <w:rsid w:val="0096090D"/>
    <w:rsid w:val="00960AD4"/>
    <w:rsid w:val="009627D3"/>
    <w:rsid w:val="00971BFD"/>
    <w:rsid w:val="0098011C"/>
    <w:rsid w:val="00986D32"/>
    <w:rsid w:val="009A0D72"/>
    <w:rsid w:val="009C492F"/>
    <w:rsid w:val="009D21E0"/>
    <w:rsid w:val="009D35CF"/>
    <w:rsid w:val="009D3A7B"/>
    <w:rsid w:val="009E2E71"/>
    <w:rsid w:val="009F6DA5"/>
    <w:rsid w:val="009F72E9"/>
    <w:rsid w:val="00A82D17"/>
    <w:rsid w:val="00AB7656"/>
    <w:rsid w:val="00B07011"/>
    <w:rsid w:val="00B23941"/>
    <w:rsid w:val="00B754C4"/>
    <w:rsid w:val="00BB0FB4"/>
    <w:rsid w:val="00BB71D5"/>
    <w:rsid w:val="00BD2AC5"/>
    <w:rsid w:val="00BD7D1A"/>
    <w:rsid w:val="00BE2735"/>
    <w:rsid w:val="00BF1227"/>
    <w:rsid w:val="00C24212"/>
    <w:rsid w:val="00C44B12"/>
    <w:rsid w:val="00C51139"/>
    <w:rsid w:val="00C86B5D"/>
    <w:rsid w:val="00CA5EC9"/>
    <w:rsid w:val="00CC13D7"/>
    <w:rsid w:val="00CE50A4"/>
    <w:rsid w:val="00CF7134"/>
    <w:rsid w:val="00D940FD"/>
    <w:rsid w:val="00D972A5"/>
    <w:rsid w:val="00DB4061"/>
    <w:rsid w:val="00DB4C39"/>
    <w:rsid w:val="00E11200"/>
    <w:rsid w:val="00E1306C"/>
    <w:rsid w:val="00E15A90"/>
    <w:rsid w:val="00E24EC7"/>
    <w:rsid w:val="00E30350"/>
    <w:rsid w:val="00E36E87"/>
    <w:rsid w:val="00E41BAD"/>
    <w:rsid w:val="00E43A74"/>
    <w:rsid w:val="00E4752F"/>
    <w:rsid w:val="00E74332"/>
    <w:rsid w:val="00EA24A5"/>
    <w:rsid w:val="00ED4B52"/>
    <w:rsid w:val="00EF6C89"/>
    <w:rsid w:val="00F00D9B"/>
    <w:rsid w:val="00F10C65"/>
    <w:rsid w:val="00F214DD"/>
    <w:rsid w:val="00F647F1"/>
    <w:rsid w:val="00F67017"/>
    <w:rsid w:val="00F737CB"/>
    <w:rsid w:val="00F81996"/>
    <w:rsid w:val="00F946D8"/>
    <w:rsid w:val="00FB11E9"/>
    <w:rsid w:val="00FD6918"/>
    <w:rsid w:val="00FF4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573A2"/>
  <w15:docId w15:val="{A18DDC44-C172-45D2-8004-2E5077FC3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4C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884C8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5CB0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335CB0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52</Words>
  <Characters>772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алавский</dc:creator>
  <cp:lastModifiedBy>Kalyna Pashkevych</cp:lastModifiedBy>
  <cp:revision>10</cp:revision>
  <cp:lastPrinted>2022-04-15T11:01:00Z</cp:lastPrinted>
  <dcterms:created xsi:type="dcterms:W3CDTF">2025-09-09T06:20:00Z</dcterms:created>
  <dcterms:modified xsi:type="dcterms:W3CDTF">2025-09-09T06:24:00Z</dcterms:modified>
</cp:coreProperties>
</file>